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th, 95th </w:t>
            </w:r>
            \line 
            <w:r>
              <w:rPr>
                <w:rFonts w:ascii="Calibri" w:hAnsi="Calibri"/>
                <w:sz w:val="20"/>
              </w:rPr>
              <w:t xml:space="preserve">percenti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ounterfactual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M2.5 ($\mu$g/m$^3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, 4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, 3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. exposure: 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, 3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, 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. exposure: 6.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ainfall (m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, 60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, 3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. exposure: 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, 24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, 20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. exposure: 0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, 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, 1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. exposure: 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, 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, 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. exposure: 0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n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, 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, 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, 1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, 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ean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, 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, 2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, 2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, 2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x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, 3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, 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, 3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, 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, 3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, 3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, 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, 3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Greenness (NDV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, 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, 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, 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12:53Z</dcterms:created>
  <dcterms:modified xsi:type="dcterms:W3CDTF">2025-05-05T07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